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FACA4" w14:textId="204896EF" w:rsidR="00DE441E" w:rsidRPr="004A104B" w:rsidRDefault="007F797F" w:rsidP="00340CC4">
      <w:pPr>
        <w:jc w:val="both"/>
        <w:rPr>
          <w:rFonts w:cstheme="minorHAnsi"/>
          <w:b/>
          <w:bCs/>
        </w:rPr>
      </w:pPr>
      <w:r w:rsidRPr="004A104B">
        <w:rPr>
          <w:rFonts w:cstheme="minorHAnsi"/>
          <w:b/>
          <w:bCs/>
        </w:rPr>
        <w:t>Tisková zpráva</w:t>
      </w:r>
      <w:r w:rsidR="00DE441E" w:rsidRPr="004A104B">
        <w:rPr>
          <w:rFonts w:cstheme="minorHAnsi"/>
          <w:b/>
          <w:bCs/>
        </w:rPr>
        <w:t xml:space="preserve"> | </w:t>
      </w:r>
      <w:r w:rsidR="00276619">
        <w:rPr>
          <w:rFonts w:cstheme="minorHAnsi"/>
          <w:b/>
          <w:bCs/>
        </w:rPr>
        <w:t>27</w:t>
      </w:r>
      <w:r w:rsidRPr="004A104B">
        <w:rPr>
          <w:rFonts w:cstheme="minorHAnsi"/>
          <w:b/>
          <w:bCs/>
        </w:rPr>
        <w:t xml:space="preserve">. </w:t>
      </w:r>
      <w:r w:rsidR="00862CE2" w:rsidRPr="004A104B">
        <w:rPr>
          <w:rFonts w:cstheme="minorHAnsi"/>
          <w:b/>
          <w:bCs/>
        </w:rPr>
        <w:t>května</w:t>
      </w:r>
      <w:r w:rsidRPr="004A104B">
        <w:rPr>
          <w:rFonts w:cstheme="minorHAnsi"/>
          <w:b/>
          <w:bCs/>
        </w:rPr>
        <w:t xml:space="preserve"> 202</w:t>
      </w:r>
      <w:r w:rsidR="00DA0FA4">
        <w:rPr>
          <w:rFonts w:cstheme="minorHAnsi"/>
          <w:b/>
          <w:bCs/>
        </w:rPr>
        <w:t>1</w:t>
      </w:r>
    </w:p>
    <w:p w14:paraId="019BCF4B" w14:textId="313D2A5C" w:rsidR="00862CE2" w:rsidRPr="004A104B" w:rsidRDefault="00862CE2" w:rsidP="00D64AE1">
      <w:pPr>
        <w:jc w:val="center"/>
        <w:rPr>
          <w:rFonts w:cstheme="minorHAnsi"/>
          <w:b/>
          <w:bCs/>
          <w:sz w:val="24"/>
          <w:szCs w:val="24"/>
        </w:rPr>
      </w:pPr>
      <w:r w:rsidRPr="004A104B">
        <w:rPr>
          <w:rFonts w:cstheme="minorHAnsi"/>
          <w:b/>
          <w:bCs/>
          <w:sz w:val="24"/>
          <w:szCs w:val="24"/>
        </w:rPr>
        <w:t>Lidé</w:t>
      </w:r>
      <w:r w:rsidR="009110BE" w:rsidRPr="004A104B">
        <w:rPr>
          <w:rFonts w:cstheme="minorHAnsi"/>
          <w:b/>
          <w:bCs/>
          <w:sz w:val="24"/>
          <w:szCs w:val="24"/>
        </w:rPr>
        <w:t xml:space="preserve"> </w:t>
      </w:r>
      <w:r w:rsidRPr="004A104B">
        <w:rPr>
          <w:rFonts w:cstheme="minorHAnsi"/>
          <w:b/>
          <w:bCs/>
          <w:sz w:val="24"/>
          <w:szCs w:val="24"/>
        </w:rPr>
        <w:t xml:space="preserve">přispěli </w:t>
      </w:r>
      <w:r w:rsidR="00C221D4" w:rsidRPr="004A104B">
        <w:rPr>
          <w:rFonts w:cstheme="minorHAnsi"/>
          <w:b/>
          <w:bCs/>
          <w:sz w:val="24"/>
          <w:szCs w:val="24"/>
        </w:rPr>
        <w:t xml:space="preserve">samoživitelům už přes 10 </w:t>
      </w:r>
      <w:r w:rsidRPr="004A104B">
        <w:rPr>
          <w:rFonts w:cstheme="minorHAnsi"/>
          <w:b/>
          <w:bCs/>
          <w:sz w:val="24"/>
          <w:szCs w:val="24"/>
        </w:rPr>
        <w:t>milionů korun</w:t>
      </w:r>
      <w:r w:rsidR="00C221D4" w:rsidRPr="004A104B">
        <w:rPr>
          <w:rFonts w:cstheme="minorHAnsi"/>
          <w:b/>
          <w:bCs/>
          <w:sz w:val="24"/>
          <w:szCs w:val="24"/>
        </w:rPr>
        <w:t xml:space="preserve"> na potravin</w:t>
      </w:r>
      <w:r w:rsidR="00564448" w:rsidRPr="004A104B">
        <w:rPr>
          <w:rFonts w:cstheme="minorHAnsi"/>
          <w:b/>
          <w:bCs/>
          <w:sz w:val="24"/>
          <w:szCs w:val="24"/>
        </w:rPr>
        <w:t>y</w:t>
      </w:r>
      <w:r w:rsidRPr="004A104B">
        <w:rPr>
          <w:rFonts w:cstheme="minorHAnsi"/>
          <w:b/>
          <w:bCs/>
          <w:sz w:val="24"/>
          <w:szCs w:val="24"/>
        </w:rPr>
        <w:t>.</w:t>
      </w:r>
      <w:r w:rsidR="00340CC4" w:rsidRPr="004A104B">
        <w:rPr>
          <w:rFonts w:cstheme="minorHAnsi"/>
          <w:b/>
          <w:bCs/>
          <w:sz w:val="24"/>
          <w:szCs w:val="24"/>
        </w:rPr>
        <w:t xml:space="preserve"> </w:t>
      </w:r>
      <w:r w:rsidR="009110BE" w:rsidRPr="004A104B">
        <w:rPr>
          <w:rFonts w:cstheme="minorHAnsi"/>
          <w:b/>
          <w:bCs/>
          <w:sz w:val="24"/>
          <w:szCs w:val="24"/>
        </w:rPr>
        <w:t xml:space="preserve">Významná pomoc přichází </w:t>
      </w:r>
      <w:r w:rsidR="001A6812" w:rsidRPr="004A104B">
        <w:rPr>
          <w:rFonts w:cstheme="minorHAnsi"/>
          <w:b/>
          <w:bCs/>
          <w:sz w:val="24"/>
          <w:szCs w:val="24"/>
        </w:rPr>
        <w:t>od</w:t>
      </w:r>
      <w:r w:rsidR="009110BE" w:rsidRPr="004A104B">
        <w:rPr>
          <w:rFonts w:cstheme="minorHAnsi"/>
          <w:b/>
          <w:bCs/>
          <w:sz w:val="24"/>
          <w:szCs w:val="24"/>
        </w:rPr>
        <w:t xml:space="preserve"> firemních dárců</w:t>
      </w:r>
    </w:p>
    <w:p w14:paraId="4B5E0EFE" w14:textId="19AA5842" w:rsidR="00862CE2" w:rsidRPr="004A104B" w:rsidRDefault="00862CE2" w:rsidP="00340CC4">
      <w:pPr>
        <w:jc w:val="both"/>
        <w:rPr>
          <w:rFonts w:cstheme="minorHAnsi"/>
          <w:b/>
          <w:bCs/>
        </w:rPr>
      </w:pPr>
      <w:r w:rsidRPr="004A104B">
        <w:rPr>
          <w:rFonts w:cstheme="minorHAnsi"/>
          <w:b/>
          <w:bCs/>
        </w:rPr>
        <w:t xml:space="preserve">Pět tisíc dárců, </w:t>
      </w:r>
      <w:r w:rsidR="00564448" w:rsidRPr="004A104B">
        <w:rPr>
          <w:rFonts w:cstheme="minorHAnsi"/>
          <w:b/>
          <w:bCs/>
        </w:rPr>
        <w:t>10,5</w:t>
      </w:r>
      <w:r w:rsidRPr="004A104B">
        <w:rPr>
          <w:rFonts w:cstheme="minorHAnsi"/>
          <w:b/>
          <w:bCs/>
        </w:rPr>
        <w:t xml:space="preserve"> milion</w:t>
      </w:r>
      <w:r w:rsidR="00564448" w:rsidRPr="004A104B">
        <w:rPr>
          <w:rFonts w:cstheme="minorHAnsi"/>
          <w:b/>
          <w:bCs/>
        </w:rPr>
        <w:t>u</w:t>
      </w:r>
      <w:r w:rsidRPr="004A104B">
        <w:rPr>
          <w:rFonts w:cstheme="minorHAnsi"/>
          <w:b/>
          <w:bCs/>
        </w:rPr>
        <w:t xml:space="preserve"> věnovaných korun a přes 3</w:t>
      </w:r>
      <w:r w:rsidR="007B3025" w:rsidRPr="004A104B">
        <w:rPr>
          <w:rFonts w:cstheme="minorHAnsi"/>
          <w:b/>
          <w:bCs/>
        </w:rPr>
        <w:t> </w:t>
      </w:r>
      <w:r w:rsidRPr="004A104B">
        <w:rPr>
          <w:rFonts w:cstheme="minorHAnsi"/>
          <w:b/>
          <w:bCs/>
        </w:rPr>
        <w:t>300</w:t>
      </w:r>
      <w:r w:rsidR="007B3025" w:rsidRPr="004A104B">
        <w:rPr>
          <w:rFonts w:cstheme="minorHAnsi"/>
          <w:b/>
          <w:bCs/>
        </w:rPr>
        <w:t xml:space="preserve"> již</w:t>
      </w:r>
      <w:r w:rsidRPr="004A104B">
        <w:rPr>
          <w:rFonts w:cstheme="minorHAnsi"/>
          <w:b/>
          <w:bCs/>
        </w:rPr>
        <w:t xml:space="preserve"> pořízených nákupů. To jsou jen některá čísla vypovídající o mimořádném úspěchu sbírky </w:t>
      </w:r>
      <w:r w:rsidR="00DE4B35" w:rsidRPr="004A104B">
        <w:rPr>
          <w:rFonts w:cstheme="minorHAnsi"/>
          <w:b/>
          <w:bCs/>
        </w:rPr>
        <w:t xml:space="preserve">Nory Fridrichové </w:t>
      </w:r>
      <w:r w:rsidRPr="004A104B">
        <w:rPr>
          <w:rFonts w:cstheme="minorHAnsi"/>
          <w:b/>
          <w:bCs/>
        </w:rPr>
        <w:t xml:space="preserve">na podporu rodin samoživitelů, která běží na platformě znesnáze21. I po více než roce se navíc připojují další jednotlivci </w:t>
      </w:r>
      <w:r w:rsidR="00DE4B35" w:rsidRPr="004A104B">
        <w:rPr>
          <w:rFonts w:cstheme="minorHAnsi"/>
          <w:b/>
          <w:bCs/>
        </w:rPr>
        <w:t xml:space="preserve">a </w:t>
      </w:r>
      <w:r w:rsidRPr="004A104B">
        <w:rPr>
          <w:rFonts w:cstheme="minorHAnsi"/>
          <w:b/>
          <w:bCs/>
        </w:rPr>
        <w:t>firmy nabízející pomoc.</w:t>
      </w:r>
    </w:p>
    <w:p w14:paraId="1D7D878D" w14:textId="55D2B4C5" w:rsidR="00862CE2" w:rsidRPr="004A104B" w:rsidRDefault="00862CE2" w:rsidP="00340CC4">
      <w:pPr>
        <w:jc w:val="both"/>
        <w:rPr>
          <w:rFonts w:cstheme="minorHAnsi"/>
        </w:rPr>
      </w:pPr>
      <w:r w:rsidRPr="004A104B">
        <w:rPr>
          <w:rFonts w:cstheme="minorHAnsi"/>
        </w:rPr>
        <w:t>„</w:t>
      </w:r>
      <w:r w:rsidRPr="004A104B">
        <w:rPr>
          <w:rFonts w:cstheme="minorHAnsi"/>
          <w:i/>
          <w:iCs/>
        </w:rPr>
        <w:t xml:space="preserve">Potvrdilo se, že pomoc pro samoživitele nebyla chvilková záležitost vyvolaná </w:t>
      </w:r>
      <w:proofErr w:type="spellStart"/>
      <w:r w:rsidRPr="004A104B">
        <w:rPr>
          <w:rFonts w:cstheme="minorHAnsi"/>
          <w:i/>
          <w:iCs/>
        </w:rPr>
        <w:t>koronavirem</w:t>
      </w:r>
      <w:proofErr w:type="spellEnd"/>
      <w:r w:rsidRPr="004A104B">
        <w:rPr>
          <w:rFonts w:cstheme="minorHAnsi"/>
          <w:i/>
          <w:iCs/>
        </w:rPr>
        <w:t xml:space="preserve">, ale dárci těmto rodinám pomáhají i nadále, což je skvělé, protože jejich situace je nejen po finanční stránce </w:t>
      </w:r>
      <w:r w:rsidR="00340CC4" w:rsidRPr="004A104B">
        <w:rPr>
          <w:rFonts w:cstheme="minorHAnsi"/>
          <w:i/>
          <w:iCs/>
        </w:rPr>
        <w:t xml:space="preserve">stále </w:t>
      </w:r>
      <w:r w:rsidRPr="004A104B">
        <w:rPr>
          <w:rFonts w:cstheme="minorHAnsi"/>
          <w:i/>
          <w:iCs/>
        </w:rPr>
        <w:t>velmi složitá, nehledě na odeznívající pandemii</w:t>
      </w:r>
      <w:r w:rsidRPr="004A104B">
        <w:rPr>
          <w:rFonts w:cstheme="minorHAnsi"/>
        </w:rPr>
        <w:t>,“ říká Čestmír</w:t>
      </w:r>
      <w:r w:rsidR="00340CC4" w:rsidRPr="004A104B">
        <w:rPr>
          <w:rFonts w:cstheme="minorHAnsi"/>
        </w:rPr>
        <w:t xml:space="preserve"> Horký, ředitel Nadačního fondu pomoci a zakladatel dárcovské platformy znesnáze21.</w:t>
      </w:r>
    </w:p>
    <w:p w14:paraId="455D0D3E" w14:textId="3F3E4343" w:rsidR="004049C2" w:rsidRDefault="00340CC4" w:rsidP="00340CC4">
      <w:pPr>
        <w:jc w:val="both"/>
        <w:rPr>
          <w:rFonts w:cstheme="minorHAnsi"/>
        </w:rPr>
      </w:pPr>
      <w:r w:rsidRPr="004A104B">
        <w:rPr>
          <w:rFonts w:cstheme="minorHAnsi"/>
        </w:rPr>
        <w:t>Významnou podporu nyní poskytly</w:t>
      </w:r>
      <w:r w:rsidR="003A1189" w:rsidRPr="004A104B">
        <w:rPr>
          <w:rFonts w:cstheme="minorHAnsi"/>
        </w:rPr>
        <w:t xml:space="preserve"> dvě</w:t>
      </w:r>
      <w:r w:rsidRPr="004A104B">
        <w:rPr>
          <w:rFonts w:cstheme="minorHAnsi"/>
        </w:rPr>
        <w:t> tuzemské firmy.</w:t>
      </w:r>
      <w:r w:rsidR="004049C2" w:rsidRPr="004A104B">
        <w:rPr>
          <w:rFonts w:cstheme="minorHAnsi"/>
        </w:rPr>
        <w:t xml:space="preserve"> Společnost Partners věnovala do </w:t>
      </w:r>
      <w:hyperlink r:id="rId8" w:history="1">
        <w:r w:rsidR="004049C2" w:rsidRPr="004A104B">
          <w:rPr>
            <w:rStyle w:val="Hypertextovodkaz"/>
            <w:rFonts w:cstheme="minorHAnsi"/>
          </w:rPr>
          <w:t>sbírky</w:t>
        </w:r>
      </w:hyperlink>
      <w:r w:rsidR="004049C2" w:rsidRPr="004A104B">
        <w:rPr>
          <w:rFonts w:cstheme="minorHAnsi"/>
        </w:rPr>
        <w:t xml:space="preserve"> </w:t>
      </w:r>
      <w:r w:rsidR="00F35886" w:rsidRPr="004A104B">
        <w:rPr>
          <w:rFonts w:cstheme="minorHAnsi"/>
        </w:rPr>
        <w:t>1</w:t>
      </w:r>
      <w:r w:rsidR="004E3DCD" w:rsidRPr="004A104B">
        <w:rPr>
          <w:rFonts w:cstheme="minorHAnsi"/>
        </w:rPr>
        <w:t> </w:t>
      </w:r>
      <w:r w:rsidR="00F35886" w:rsidRPr="004A104B">
        <w:rPr>
          <w:rFonts w:cstheme="minorHAnsi"/>
        </w:rPr>
        <w:t>750</w:t>
      </w:r>
      <w:r w:rsidR="004E3DCD" w:rsidRPr="004A104B">
        <w:rPr>
          <w:rFonts w:cstheme="minorHAnsi"/>
        </w:rPr>
        <w:t> </w:t>
      </w:r>
      <w:r w:rsidR="00F35886" w:rsidRPr="004A104B">
        <w:rPr>
          <w:rFonts w:cstheme="minorHAnsi"/>
        </w:rPr>
        <w:t>000</w:t>
      </w:r>
      <w:r w:rsidR="004049C2" w:rsidRPr="004A104B">
        <w:rPr>
          <w:rFonts w:cstheme="minorHAnsi"/>
        </w:rPr>
        <w:t xml:space="preserve"> korun</w:t>
      </w:r>
      <w:r w:rsidR="00BF2C8D" w:rsidRPr="004A104B">
        <w:rPr>
          <w:rFonts w:cstheme="minorHAnsi"/>
        </w:rPr>
        <w:t xml:space="preserve">, </w:t>
      </w:r>
      <w:r w:rsidR="00FE44A4" w:rsidRPr="004A104B">
        <w:rPr>
          <w:rFonts w:cstheme="minorHAnsi"/>
        </w:rPr>
        <w:t>firma</w:t>
      </w:r>
      <w:r w:rsidR="004049C2" w:rsidRPr="004A104B">
        <w:rPr>
          <w:rFonts w:cstheme="minorHAnsi"/>
        </w:rPr>
        <w:t xml:space="preserve"> </w:t>
      </w:r>
      <w:r w:rsidR="00780DAF" w:rsidRPr="004A104B">
        <w:rPr>
          <w:rFonts w:cstheme="minorHAnsi"/>
        </w:rPr>
        <w:t>Rohlík</w:t>
      </w:r>
      <w:r w:rsidR="00585C43" w:rsidRPr="004A104B">
        <w:rPr>
          <w:rFonts w:cstheme="minorHAnsi"/>
        </w:rPr>
        <w:t>.cz částku navýšila o</w:t>
      </w:r>
      <w:r w:rsidR="001A6812" w:rsidRPr="004A104B">
        <w:rPr>
          <w:rFonts w:cstheme="minorHAnsi"/>
        </w:rPr>
        <w:t xml:space="preserve"> dalších</w:t>
      </w:r>
      <w:r w:rsidR="00F35886" w:rsidRPr="004A104B">
        <w:rPr>
          <w:rFonts w:cstheme="minorHAnsi"/>
        </w:rPr>
        <w:t xml:space="preserve"> 525 </w:t>
      </w:r>
      <w:r w:rsidR="00780DAF" w:rsidRPr="004A104B">
        <w:rPr>
          <w:rFonts w:cstheme="minorHAnsi"/>
        </w:rPr>
        <w:t>000</w:t>
      </w:r>
      <w:r w:rsidR="00F35886" w:rsidRPr="004A104B">
        <w:rPr>
          <w:rFonts w:cstheme="minorHAnsi"/>
        </w:rPr>
        <w:t xml:space="preserve"> </w:t>
      </w:r>
      <w:r w:rsidR="001A6812" w:rsidRPr="004A104B">
        <w:rPr>
          <w:rFonts w:cstheme="minorHAnsi"/>
        </w:rPr>
        <w:t>korun</w:t>
      </w:r>
      <w:r w:rsidR="004E3DCD" w:rsidRPr="004A104B">
        <w:rPr>
          <w:rFonts w:cstheme="minorHAnsi"/>
        </w:rPr>
        <w:t>.</w:t>
      </w:r>
      <w:r w:rsidR="00585C43" w:rsidRPr="004A104B">
        <w:rPr>
          <w:rFonts w:cstheme="minorHAnsi"/>
        </w:rPr>
        <w:t xml:space="preserve"> </w:t>
      </w:r>
      <w:r w:rsidR="00B05004" w:rsidRPr="004A104B">
        <w:rPr>
          <w:rFonts w:cstheme="minorHAnsi"/>
        </w:rPr>
        <w:t xml:space="preserve">Přepočteno na nákupy </w:t>
      </w:r>
      <w:r w:rsidR="00BD6664" w:rsidRPr="004A104B">
        <w:rPr>
          <w:rFonts w:cstheme="minorHAnsi"/>
        </w:rPr>
        <w:t xml:space="preserve">bude mít </w:t>
      </w:r>
      <w:r w:rsidR="007F7B74" w:rsidRPr="004A104B">
        <w:rPr>
          <w:rFonts w:cstheme="minorHAnsi"/>
        </w:rPr>
        <w:t xml:space="preserve">díky této </w:t>
      </w:r>
      <w:r w:rsidR="00CE5B42" w:rsidRPr="004A104B">
        <w:rPr>
          <w:rFonts w:cstheme="minorHAnsi"/>
        </w:rPr>
        <w:t xml:space="preserve">společné </w:t>
      </w:r>
      <w:r w:rsidR="007F7B74" w:rsidRPr="004A104B">
        <w:rPr>
          <w:rFonts w:cstheme="minorHAnsi"/>
        </w:rPr>
        <w:t xml:space="preserve">firemní iniciativě </w:t>
      </w:r>
      <w:r w:rsidR="00BD6664" w:rsidRPr="004A104B">
        <w:rPr>
          <w:rFonts w:cstheme="minorHAnsi"/>
        </w:rPr>
        <w:t>758 samoživitelů plnou spíž a lednici.</w:t>
      </w:r>
    </w:p>
    <w:p w14:paraId="52A74571" w14:textId="3C84228C" w:rsidR="00C5474B" w:rsidRPr="00C5474B" w:rsidRDefault="00C5474B" w:rsidP="00C5474B">
      <w:pPr>
        <w:pStyle w:val="Normlnweb"/>
        <w:shd w:val="clear" w:color="auto" w:fill="FFFFFF"/>
        <w:spacing w:before="0" w:beforeAutospacing="0" w:after="12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242286">
        <w:rPr>
          <w:rFonts w:asciiTheme="minorHAnsi" w:hAnsiTheme="minorHAnsi" w:cstheme="minorHAnsi"/>
          <w:i/>
          <w:iCs/>
          <w:color w:val="000000"/>
          <w:sz w:val="22"/>
          <w:szCs w:val="22"/>
        </w:rPr>
        <w:t>Kde se vaří a společně jí, tam je doma. V Rohlíku říkáme, že dobré jídlo a dobří lidé dělají lepší svět. Jsme rádi, že můžeme právě naším skvělým jídlem pomoci maminkám, které to nemají jednoduché</w:t>
      </w:r>
      <w:r>
        <w:rPr>
          <w:rFonts w:asciiTheme="minorHAnsi" w:hAnsiTheme="minorHAnsi" w:cstheme="minorHAnsi"/>
          <w:color w:val="000000"/>
          <w:sz w:val="22"/>
          <w:szCs w:val="22"/>
        </w:rPr>
        <w:t>,“ říká Petr Pavlík, CEO Rohlík.cz.</w:t>
      </w:r>
    </w:p>
    <w:p w14:paraId="2F885ECF" w14:textId="77777777" w:rsidR="004A104B" w:rsidRPr="004A104B" w:rsidRDefault="001B6F2B" w:rsidP="00616837">
      <w:pPr>
        <w:pStyle w:val="Normlnweb"/>
        <w:shd w:val="clear" w:color="auto" w:fill="FFFFFF"/>
        <w:spacing w:before="0" w:beforeAutospacing="0" w:after="12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4A104B">
        <w:rPr>
          <w:rFonts w:asciiTheme="minorHAnsi" w:hAnsiTheme="minorHAnsi" w:cstheme="minorHAnsi"/>
          <w:color w:val="000000"/>
          <w:sz w:val="22"/>
          <w:szCs w:val="22"/>
        </w:rPr>
        <w:t>„</w:t>
      </w:r>
      <w:r w:rsidRPr="008C0699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Rádi jsme podpořili single rodiče, kteří se kvůli opatřením proti šíření </w:t>
      </w:r>
      <w:proofErr w:type="spellStart"/>
      <w:r w:rsidRPr="008C0699">
        <w:rPr>
          <w:rFonts w:asciiTheme="minorHAnsi" w:hAnsiTheme="minorHAnsi" w:cstheme="minorHAnsi"/>
          <w:i/>
          <w:iCs/>
          <w:color w:val="000000"/>
          <w:sz w:val="22"/>
          <w:szCs w:val="22"/>
        </w:rPr>
        <w:t>koronaviru</w:t>
      </w:r>
      <w:proofErr w:type="spellEnd"/>
      <w:r w:rsidRPr="008C0699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ocitli na hraně existenční nouze nebo dokonce za ní. Koncem roku jsme proto v Partners vyhlásili celorepublikovou veřejnou sbírku, jejíž výtěžek putoval k ohroženým rodinám. Nejen lidé z Partners na transparentní účet přispěli úžasných 700 tisíc korun. Peníze posílali s příslibem, že v Partners každou jejich zaslanou korunu ztrojnásobíme. Ve finále tak putovalo ohroženým rodinám 2,2 miliony korun</w:t>
      </w:r>
      <w:r w:rsidRPr="004A104B">
        <w:rPr>
          <w:rFonts w:asciiTheme="minorHAnsi" w:hAnsiTheme="minorHAnsi" w:cstheme="minorHAnsi"/>
          <w:color w:val="000000"/>
          <w:sz w:val="22"/>
          <w:szCs w:val="22"/>
        </w:rPr>
        <w:t>,“ říká Tereza Píchalová, tisková mluvčí Partners finanční skupiny.</w:t>
      </w:r>
      <w:r w:rsidR="00BC728C" w:rsidRPr="004A104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584BE48F" w14:textId="0B431E81" w:rsidR="00945960" w:rsidRDefault="00945960" w:rsidP="00616837">
      <w:pPr>
        <w:pStyle w:val="Normlnweb"/>
        <w:shd w:val="clear" w:color="auto" w:fill="FFFFFF"/>
        <w:spacing w:before="0" w:beforeAutospacing="0" w:after="12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4A104B">
        <w:rPr>
          <w:rFonts w:asciiTheme="minorHAnsi" w:hAnsiTheme="minorHAnsi" w:cstheme="minorHAnsi"/>
          <w:color w:val="000000"/>
          <w:sz w:val="22"/>
          <w:szCs w:val="22"/>
        </w:rPr>
        <w:t xml:space="preserve">Do finanční sbírky se </w:t>
      </w:r>
      <w:r w:rsidR="00BC728C" w:rsidRPr="004A104B">
        <w:rPr>
          <w:rFonts w:asciiTheme="minorHAnsi" w:hAnsiTheme="minorHAnsi" w:cstheme="minorHAnsi"/>
          <w:color w:val="000000"/>
          <w:sz w:val="22"/>
          <w:szCs w:val="22"/>
        </w:rPr>
        <w:t xml:space="preserve">svými dary </w:t>
      </w:r>
      <w:r w:rsidRPr="004A104B">
        <w:rPr>
          <w:rFonts w:asciiTheme="minorHAnsi" w:hAnsiTheme="minorHAnsi" w:cstheme="minorHAnsi"/>
          <w:color w:val="000000"/>
          <w:sz w:val="22"/>
          <w:szCs w:val="22"/>
        </w:rPr>
        <w:t>kromě poradců a klientů Partners zapojili také čtenáři a čtenářky časopisu</w:t>
      </w:r>
      <w:r w:rsidR="00BC728C" w:rsidRPr="004A104B">
        <w:rPr>
          <w:rFonts w:asciiTheme="minorHAnsi" w:hAnsiTheme="minorHAnsi" w:cstheme="minorHAnsi"/>
          <w:color w:val="000000"/>
          <w:sz w:val="22"/>
          <w:szCs w:val="22"/>
        </w:rPr>
        <w:t xml:space="preserve"> a</w:t>
      </w:r>
      <w:r w:rsidRPr="004A104B">
        <w:rPr>
          <w:rFonts w:asciiTheme="minorHAnsi" w:hAnsiTheme="minorHAnsi" w:cstheme="minorHAnsi"/>
          <w:color w:val="000000"/>
          <w:sz w:val="22"/>
          <w:szCs w:val="22"/>
        </w:rPr>
        <w:t xml:space="preserve"> webu Heroine</w:t>
      </w:r>
      <w:r w:rsidR="00060EC6" w:rsidRPr="004A104B">
        <w:rPr>
          <w:rFonts w:asciiTheme="minorHAnsi" w:hAnsiTheme="minorHAnsi" w:cstheme="minorHAnsi"/>
          <w:color w:val="000000"/>
          <w:sz w:val="22"/>
          <w:szCs w:val="22"/>
        </w:rPr>
        <w:t>, který s Norou Fridrichovou úzce spolupracuje.</w:t>
      </w:r>
    </w:p>
    <w:p w14:paraId="40A17ED8" w14:textId="154861B9" w:rsidR="00C7596D" w:rsidRPr="004A104B" w:rsidRDefault="000515A9" w:rsidP="00616837">
      <w:pPr>
        <w:spacing w:after="120"/>
        <w:jc w:val="both"/>
        <w:rPr>
          <w:rFonts w:cstheme="minorHAnsi"/>
        </w:rPr>
        <w:sectPr w:rsidR="00C7596D" w:rsidRPr="004A104B">
          <w:headerReference w:type="default" r:id="rId9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4A104B">
        <w:rPr>
          <w:rFonts w:cstheme="minorHAnsi"/>
        </w:rPr>
        <w:t>Za peníze vybrané ve sbírce</w:t>
      </w:r>
      <w:r w:rsidR="00002227">
        <w:rPr>
          <w:rFonts w:cstheme="minorHAnsi"/>
        </w:rPr>
        <w:t xml:space="preserve"> </w:t>
      </w:r>
      <w:r w:rsidR="00C92976">
        <w:rPr>
          <w:rFonts w:cstheme="minorHAnsi"/>
        </w:rPr>
        <w:t xml:space="preserve">se </w:t>
      </w:r>
      <w:r w:rsidR="000E0F55">
        <w:rPr>
          <w:rFonts w:cstheme="minorHAnsi"/>
        </w:rPr>
        <w:t xml:space="preserve">od jara 2020 </w:t>
      </w:r>
      <w:r w:rsidRPr="004A104B">
        <w:rPr>
          <w:rFonts w:cstheme="minorHAnsi"/>
        </w:rPr>
        <w:t>podařilo pořídit nákupy za 5,5 milionu korun. Díky slevám obchodů byla hodnota pořízených potravin a drogerie výrazně vyšší. Celkem rodinám odešlo už 3300 nákupů a tým Nory Fridrichové vytrvale pokračuje v dalších objednávkách.</w:t>
      </w:r>
      <w:r w:rsidR="00862CE2" w:rsidRPr="004A104B">
        <w:rPr>
          <w:rFonts w:cstheme="minorHAnsi"/>
        </w:rPr>
        <w:t xml:space="preserve">  </w:t>
      </w:r>
    </w:p>
    <w:p w14:paraId="768BD98C" w14:textId="77777777" w:rsidR="00DC0B13" w:rsidRPr="004A104B" w:rsidRDefault="00DC0B13" w:rsidP="000A50FD">
      <w:pPr>
        <w:rPr>
          <w:rFonts w:cstheme="minorHAnsi"/>
          <w:b/>
          <w:bCs/>
        </w:rPr>
      </w:pPr>
    </w:p>
    <w:p w14:paraId="2ADB3DB1" w14:textId="01DF78CC" w:rsidR="00E433C9" w:rsidRPr="004A104B" w:rsidRDefault="00E91428" w:rsidP="000A50FD">
      <w:pPr>
        <w:rPr>
          <w:rFonts w:cstheme="minorHAnsi"/>
        </w:rPr>
      </w:pPr>
      <w:r w:rsidRPr="004A104B">
        <w:rPr>
          <w:rFonts w:cstheme="minorHAnsi"/>
          <w:b/>
          <w:bCs/>
        </w:rPr>
        <w:t>Kontakt pro novináře</w:t>
      </w:r>
      <w:r w:rsidR="002939E6" w:rsidRPr="004A104B">
        <w:rPr>
          <w:rFonts w:cstheme="minorHAnsi"/>
        </w:rPr>
        <w:br/>
      </w:r>
      <w:r w:rsidR="00643FDE" w:rsidRPr="004A104B">
        <w:rPr>
          <w:rFonts w:cstheme="minorHAnsi"/>
        </w:rPr>
        <w:t xml:space="preserve">Martina Nováková, </w:t>
      </w:r>
      <w:r w:rsidR="00D0227C" w:rsidRPr="004A104B">
        <w:rPr>
          <w:rFonts w:cstheme="minorHAnsi"/>
        </w:rPr>
        <w:t>mediální zás</w:t>
      </w:r>
      <w:r w:rsidR="006832BC" w:rsidRPr="004A104B">
        <w:rPr>
          <w:rFonts w:cstheme="minorHAnsi"/>
        </w:rPr>
        <w:t>tupce</w:t>
      </w:r>
      <w:r w:rsidR="002939E6" w:rsidRPr="004A104B">
        <w:rPr>
          <w:rFonts w:cstheme="minorHAnsi"/>
        </w:rPr>
        <w:br/>
      </w:r>
      <w:r w:rsidR="00E423B4" w:rsidRPr="004A104B">
        <w:rPr>
          <w:rFonts w:cstheme="minorHAnsi"/>
          <w:sz w:val="28"/>
          <w:szCs w:val="28"/>
        </w:rPr>
        <w:sym w:font="Wingdings" w:char="F029"/>
      </w:r>
      <w:r w:rsidR="00E423B4" w:rsidRPr="004A104B">
        <w:rPr>
          <w:rFonts w:cstheme="minorHAnsi"/>
        </w:rPr>
        <w:t xml:space="preserve"> </w:t>
      </w:r>
      <w:r w:rsidR="00A51F54" w:rsidRPr="004A104B">
        <w:rPr>
          <w:rFonts w:cstheme="minorHAnsi"/>
        </w:rPr>
        <w:t>603 143 244</w:t>
      </w:r>
      <w:r w:rsidR="00E433C9" w:rsidRPr="004A104B">
        <w:rPr>
          <w:rFonts w:cstheme="minorHAnsi"/>
        </w:rPr>
        <w:br/>
      </w:r>
      <w:r w:rsidR="00E433C9" w:rsidRPr="004A104B">
        <w:rPr>
          <w:rFonts w:cstheme="minorHAnsi"/>
        </w:rPr>
        <w:sym w:font="Wingdings" w:char="F02A"/>
      </w:r>
      <w:r w:rsidR="00E433C9" w:rsidRPr="004A104B">
        <w:rPr>
          <w:rFonts w:cstheme="minorHAnsi"/>
        </w:rPr>
        <w:t xml:space="preserve"> </w:t>
      </w:r>
      <w:r w:rsidR="00643FDE" w:rsidRPr="004A104B">
        <w:rPr>
          <w:rFonts w:cstheme="minorHAnsi"/>
        </w:rPr>
        <w:t>martina.novakova@nfpomoci.cz</w:t>
      </w:r>
    </w:p>
    <w:sectPr w:rsidR="00E433C9" w:rsidRPr="004A104B" w:rsidSect="00343198">
      <w:type w:val="continuous"/>
      <w:pgSz w:w="11906" w:h="16838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AA81F" w14:textId="77777777" w:rsidR="00E91EDC" w:rsidRDefault="00E91EDC" w:rsidP="002939E6">
      <w:pPr>
        <w:spacing w:after="0" w:line="240" w:lineRule="auto"/>
      </w:pPr>
      <w:r>
        <w:separator/>
      </w:r>
    </w:p>
  </w:endnote>
  <w:endnote w:type="continuationSeparator" w:id="0">
    <w:p w14:paraId="6A9AE891" w14:textId="77777777" w:rsidR="00E91EDC" w:rsidRDefault="00E91EDC" w:rsidP="00293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55E94" w14:textId="77777777" w:rsidR="00E91EDC" w:rsidRDefault="00E91EDC" w:rsidP="002939E6">
      <w:pPr>
        <w:spacing w:after="0" w:line="240" w:lineRule="auto"/>
      </w:pPr>
      <w:r>
        <w:separator/>
      </w:r>
    </w:p>
  </w:footnote>
  <w:footnote w:type="continuationSeparator" w:id="0">
    <w:p w14:paraId="665A81E4" w14:textId="77777777" w:rsidR="00E91EDC" w:rsidRDefault="00E91EDC" w:rsidP="00293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E385B" w14:textId="3CE2BF4C" w:rsidR="003C4DAE" w:rsidRDefault="003C4DAE" w:rsidP="00B819CC">
    <w:pPr>
      <w:pStyle w:val="Zhlav"/>
      <w:jc w:val="right"/>
    </w:pPr>
    <w:r>
      <w:rPr>
        <w:noProof/>
        <w:lang w:eastAsia="cs-CZ"/>
      </w:rPr>
      <w:drawing>
        <wp:inline distT="0" distB="0" distL="0" distR="0" wp14:anchorId="098ABF0F" wp14:editId="1A59DDEE">
          <wp:extent cx="1127125" cy="780652"/>
          <wp:effectExtent l="0" t="0" r="0" b="0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2551" cy="812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3550E6"/>
    <w:multiLevelType w:val="hybridMultilevel"/>
    <w:tmpl w:val="C7FA3528"/>
    <w:lvl w:ilvl="0" w:tplc="EED2B184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GwtDA0MjW0NDVU0lEKTi0uzszPAykwrAUAUj8huCwAAAA="/>
  </w:docVars>
  <w:rsids>
    <w:rsidRoot w:val="007F797F"/>
    <w:rsid w:val="00002227"/>
    <w:rsid w:val="000036EF"/>
    <w:rsid w:val="00010B9E"/>
    <w:rsid w:val="00031E95"/>
    <w:rsid w:val="0003657A"/>
    <w:rsid w:val="00037A84"/>
    <w:rsid w:val="00047270"/>
    <w:rsid w:val="00047BAD"/>
    <w:rsid w:val="000515A9"/>
    <w:rsid w:val="00060EC6"/>
    <w:rsid w:val="00062280"/>
    <w:rsid w:val="00065F22"/>
    <w:rsid w:val="000A50FD"/>
    <w:rsid w:val="000B6BE6"/>
    <w:rsid w:val="000C686D"/>
    <w:rsid w:val="000E0F55"/>
    <w:rsid w:val="000E56BC"/>
    <w:rsid w:val="00121A94"/>
    <w:rsid w:val="00126C02"/>
    <w:rsid w:val="00150738"/>
    <w:rsid w:val="00163507"/>
    <w:rsid w:val="00166194"/>
    <w:rsid w:val="00182A78"/>
    <w:rsid w:val="001A6812"/>
    <w:rsid w:val="001B6F2B"/>
    <w:rsid w:val="001D4604"/>
    <w:rsid w:val="00220F7D"/>
    <w:rsid w:val="0022225C"/>
    <w:rsid w:val="00226927"/>
    <w:rsid w:val="00242286"/>
    <w:rsid w:val="002474EB"/>
    <w:rsid w:val="00252DEB"/>
    <w:rsid w:val="00255F59"/>
    <w:rsid w:val="002641AA"/>
    <w:rsid w:val="00276619"/>
    <w:rsid w:val="002803FC"/>
    <w:rsid w:val="00281571"/>
    <w:rsid w:val="002922D2"/>
    <w:rsid w:val="002939E6"/>
    <w:rsid w:val="002D2A3B"/>
    <w:rsid w:val="002D7E19"/>
    <w:rsid w:val="002E1976"/>
    <w:rsid w:val="002E4641"/>
    <w:rsid w:val="002F5206"/>
    <w:rsid w:val="00304757"/>
    <w:rsid w:val="00315713"/>
    <w:rsid w:val="0033385A"/>
    <w:rsid w:val="00340CC4"/>
    <w:rsid w:val="00343198"/>
    <w:rsid w:val="003501A8"/>
    <w:rsid w:val="0035139B"/>
    <w:rsid w:val="00353E67"/>
    <w:rsid w:val="00391E64"/>
    <w:rsid w:val="003941A1"/>
    <w:rsid w:val="003A1189"/>
    <w:rsid w:val="003B4218"/>
    <w:rsid w:val="003C2F13"/>
    <w:rsid w:val="003C4DAE"/>
    <w:rsid w:val="003E1BBE"/>
    <w:rsid w:val="003E53D4"/>
    <w:rsid w:val="003E5CD5"/>
    <w:rsid w:val="003E7574"/>
    <w:rsid w:val="003F6859"/>
    <w:rsid w:val="0040236B"/>
    <w:rsid w:val="004049C2"/>
    <w:rsid w:val="004139EC"/>
    <w:rsid w:val="00440FE3"/>
    <w:rsid w:val="004415BB"/>
    <w:rsid w:val="00442176"/>
    <w:rsid w:val="0045251F"/>
    <w:rsid w:val="00472465"/>
    <w:rsid w:val="00485F32"/>
    <w:rsid w:val="00490A9E"/>
    <w:rsid w:val="004964F2"/>
    <w:rsid w:val="004A104B"/>
    <w:rsid w:val="004A7BBB"/>
    <w:rsid w:val="004B7170"/>
    <w:rsid w:val="004D6B99"/>
    <w:rsid w:val="004E29D6"/>
    <w:rsid w:val="004E3DCD"/>
    <w:rsid w:val="004F0F5D"/>
    <w:rsid w:val="005302F8"/>
    <w:rsid w:val="00564448"/>
    <w:rsid w:val="00577383"/>
    <w:rsid w:val="00584153"/>
    <w:rsid w:val="00585C43"/>
    <w:rsid w:val="0059722E"/>
    <w:rsid w:val="005A5599"/>
    <w:rsid w:val="005A5DE6"/>
    <w:rsid w:val="005A6E64"/>
    <w:rsid w:val="005C42B8"/>
    <w:rsid w:val="005E152E"/>
    <w:rsid w:val="005F489F"/>
    <w:rsid w:val="00613916"/>
    <w:rsid w:val="00616837"/>
    <w:rsid w:val="00616EB3"/>
    <w:rsid w:val="006202B1"/>
    <w:rsid w:val="00643FDE"/>
    <w:rsid w:val="0065323F"/>
    <w:rsid w:val="0065577E"/>
    <w:rsid w:val="00667F34"/>
    <w:rsid w:val="00671371"/>
    <w:rsid w:val="006832BC"/>
    <w:rsid w:val="006C6A69"/>
    <w:rsid w:val="0070228A"/>
    <w:rsid w:val="007246B2"/>
    <w:rsid w:val="0072713C"/>
    <w:rsid w:val="0074183F"/>
    <w:rsid w:val="007606FC"/>
    <w:rsid w:val="00780DAF"/>
    <w:rsid w:val="007855B1"/>
    <w:rsid w:val="007925F1"/>
    <w:rsid w:val="007A630D"/>
    <w:rsid w:val="007B1952"/>
    <w:rsid w:val="007B3025"/>
    <w:rsid w:val="007E4B25"/>
    <w:rsid w:val="007F797F"/>
    <w:rsid w:val="007F7B74"/>
    <w:rsid w:val="00822316"/>
    <w:rsid w:val="00835844"/>
    <w:rsid w:val="00841C32"/>
    <w:rsid w:val="00862CE2"/>
    <w:rsid w:val="008634E8"/>
    <w:rsid w:val="00872790"/>
    <w:rsid w:val="0088200B"/>
    <w:rsid w:val="00886DE0"/>
    <w:rsid w:val="008C0699"/>
    <w:rsid w:val="00905840"/>
    <w:rsid w:val="009110BE"/>
    <w:rsid w:val="0092579F"/>
    <w:rsid w:val="00945960"/>
    <w:rsid w:val="00963D28"/>
    <w:rsid w:val="00973DC9"/>
    <w:rsid w:val="0099631F"/>
    <w:rsid w:val="009B2651"/>
    <w:rsid w:val="009C3F4A"/>
    <w:rsid w:val="009C69A2"/>
    <w:rsid w:val="009D1A59"/>
    <w:rsid w:val="009D46BB"/>
    <w:rsid w:val="00A005C8"/>
    <w:rsid w:val="00A01649"/>
    <w:rsid w:val="00A05082"/>
    <w:rsid w:val="00A26F73"/>
    <w:rsid w:val="00A51F54"/>
    <w:rsid w:val="00A616D2"/>
    <w:rsid w:val="00A8181A"/>
    <w:rsid w:val="00A81A63"/>
    <w:rsid w:val="00A82A5C"/>
    <w:rsid w:val="00A840E9"/>
    <w:rsid w:val="00AA5F6E"/>
    <w:rsid w:val="00AD7CA7"/>
    <w:rsid w:val="00B05004"/>
    <w:rsid w:val="00B17BED"/>
    <w:rsid w:val="00B554D6"/>
    <w:rsid w:val="00B5725C"/>
    <w:rsid w:val="00B6312B"/>
    <w:rsid w:val="00B819CC"/>
    <w:rsid w:val="00BA104A"/>
    <w:rsid w:val="00BA46EF"/>
    <w:rsid w:val="00BB2896"/>
    <w:rsid w:val="00BC52B6"/>
    <w:rsid w:val="00BC6FE4"/>
    <w:rsid w:val="00BC728C"/>
    <w:rsid w:val="00BD5AFF"/>
    <w:rsid w:val="00BD6664"/>
    <w:rsid w:val="00BE1296"/>
    <w:rsid w:val="00BE60D8"/>
    <w:rsid w:val="00BF0751"/>
    <w:rsid w:val="00BF2C8D"/>
    <w:rsid w:val="00BF7D79"/>
    <w:rsid w:val="00C049B3"/>
    <w:rsid w:val="00C221D4"/>
    <w:rsid w:val="00C253CD"/>
    <w:rsid w:val="00C5474B"/>
    <w:rsid w:val="00C7596D"/>
    <w:rsid w:val="00C877E6"/>
    <w:rsid w:val="00C92739"/>
    <w:rsid w:val="00C92976"/>
    <w:rsid w:val="00CE1670"/>
    <w:rsid w:val="00CE5B42"/>
    <w:rsid w:val="00D0227C"/>
    <w:rsid w:val="00D03582"/>
    <w:rsid w:val="00D15FF1"/>
    <w:rsid w:val="00D174DE"/>
    <w:rsid w:val="00D36BDE"/>
    <w:rsid w:val="00D40E14"/>
    <w:rsid w:val="00D56CA2"/>
    <w:rsid w:val="00D64AE1"/>
    <w:rsid w:val="00D64FF8"/>
    <w:rsid w:val="00D91BDC"/>
    <w:rsid w:val="00DA0FA4"/>
    <w:rsid w:val="00DB3F47"/>
    <w:rsid w:val="00DC0B13"/>
    <w:rsid w:val="00DD3F42"/>
    <w:rsid w:val="00DE441E"/>
    <w:rsid w:val="00DE4B35"/>
    <w:rsid w:val="00E10195"/>
    <w:rsid w:val="00E23314"/>
    <w:rsid w:val="00E26C79"/>
    <w:rsid w:val="00E3553A"/>
    <w:rsid w:val="00E423B4"/>
    <w:rsid w:val="00E433C9"/>
    <w:rsid w:val="00E877A7"/>
    <w:rsid w:val="00E91428"/>
    <w:rsid w:val="00E91EDC"/>
    <w:rsid w:val="00E9242B"/>
    <w:rsid w:val="00EA6E17"/>
    <w:rsid w:val="00ED1903"/>
    <w:rsid w:val="00EE2EC2"/>
    <w:rsid w:val="00F05307"/>
    <w:rsid w:val="00F068DF"/>
    <w:rsid w:val="00F16ADE"/>
    <w:rsid w:val="00F30494"/>
    <w:rsid w:val="00F35886"/>
    <w:rsid w:val="00F65E66"/>
    <w:rsid w:val="00F67038"/>
    <w:rsid w:val="00F86F91"/>
    <w:rsid w:val="00F92F30"/>
    <w:rsid w:val="00FC145B"/>
    <w:rsid w:val="00FE40E7"/>
    <w:rsid w:val="00FE44A4"/>
    <w:rsid w:val="00FF6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76C0F84"/>
  <w15:chartTrackingRefBased/>
  <w15:docId w15:val="{B143BE4E-74E9-45A4-9E34-196060E6C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BB28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B2896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A50F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939E6"/>
  </w:style>
  <w:style w:type="paragraph" w:styleId="Zpat">
    <w:name w:val="footer"/>
    <w:basedOn w:val="Normln"/>
    <w:link w:val="ZpatChar"/>
    <w:uiPriority w:val="99"/>
    <w:unhideWhenUsed/>
    <w:rsid w:val="002939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939E6"/>
  </w:style>
  <w:style w:type="character" w:styleId="Odkaznakoment">
    <w:name w:val="annotation reference"/>
    <w:basedOn w:val="Standardnpsmoodstavce"/>
    <w:uiPriority w:val="99"/>
    <w:semiHidden/>
    <w:unhideWhenUsed/>
    <w:rsid w:val="0044217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4217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4217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4217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42176"/>
    <w:rPr>
      <w:b/>
      <w:bCs/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643FDE"/>
    <w:rPr>
      <w:color w:val="0563C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F30494"/>
    <w:rPr>
      <w:color w:val="954F72" w:themeColor="followed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7596D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1B6F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nesnaze21.cz/sbirka/nakup-pro-rodinu-samozivitelk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AF2B5-84BB-4F45-895B-0F96D1DFA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61</Words>
  <Characters>2136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rký</dc:creator>
  <cp:keywords/>
  <dc:description/>
  <cp:lastModifiedBy>Martina Nováková</cp:lastModifiedBy>
  <cp:revision>13</cp:revision>
  <dcterms:created xsi:type="dcterms:W3CDTF">2021-05-20T13:15:00Z</dcterms:created>
  <dcterms:modified xsi:type="dcterms:W3CDTF">2021-05-27T07:43:00Z</dcterms:modified>
</cp:coreProperties>
</file>